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Karachi</w:t>
      </w:r>
    </w:p>
    <w:bookmarkStart w:id="20" w:name="orthodontist-cover-letter"/>
    <w:p>
      <w:pPr>
        <w:pStyle w:val="Heading1"/>
      </w:pPr>
      <w:r>
        <w:t xml:space="preserve">Orthodontist Cover Letter</w:t>
      </w:r>
    </w:p>
    <w:p>
      <w:pPr>
        <w:pStyle w:val="FirstParagraph"/>
      </w:pPr>
      <w:r>
        <w:t xml:space="preserve">Dear [Hiring Manager's Name],</w:t>
      </w:r>
    </w:p>
    <w:p>
      <w:pPr>
        <w:pStyle w:val="BodyText"/>
      </w:pPr>
      <w:r>
        <w:t xml:space="preserve">I am writing to express my sincere interest in the Orthodontist position at [Clinic/Hospital Name] in Pakistan Karachi. As a dedicated and skilled orthodontist with a passion for transforming smiles and improving patients’ quality of life, I am eager to contribute my expertise to your esteemed institution. Karachi, as one of Pakistan’s most dynamic cities, presents unique opportunities to address the growing demand for specialized dental care, and I am excited about the prospect of serving its diverse population with compassion and professionalism.</w:t>
      </w:r>
    </w:p>
    <w:p>
      <w:pPr>
        <w:pStyle w:val="BodyText"/>
      </w:pPr>
      <w:r>
        <w:t xml:space="preserve">My journey in orthodontics began with a deep commitment to understanding the intricate relationship between oral health and overall well-being. After earning my Doctorate in Dental Surgery (DDS) from [University Name] and completing my postgraduate training in Orthodontics at [Institution Name], I have honed my skills in diagnosing, preventing, and correcting dental and facial irregularities. My education equipped me with a strong foundation in evidence-based practices, ensuring that I deliver treatments tailored to each patient’s needs. Furthermore, my internship at [Previous Clinic/Hospital] in Pakistan allowed me to refine my clinical acumen while working alongside experienced professionals who emphasized the importance of cultural sensitivity and patient-centered care.</w:t>
      </w:r>
    </w:p>
    <w:p>
      <w:pPr>
        <w:pStyle w:val="BodyText"/>
      </w:pPr>
      <w:r>
        <w:t xml:space="preserve">Throughout my career, I have focused on providing comprehensive orthodontic solutions that combine technological innovation with personalized attention. Whether it’s guiding the growth of children’s teeth, correcting misalignments in adults, or addressing complex cases requiring interdisciplinary collaboration, I approach every challenge with meticulous planning and a patient-first mindset. In Pakistan Karachi, where access to specialized dental care can vary significantly across socioeconomic groups, I am particularly motivated to bridge this gap by offering affordable yet high-quality treatment options. My experience in [specific area of expertise, e.g., interceptive orthodontics, clear aligners, or pediatric cases] has prepared me to meet the diverse needs of your patient base.</w:t>
      </w:r>
    </w:p>
    <w:p>
      <w:pPr>
        <w:pStyle w:val="BodyText"/>
      </w:pPr>
      <w:r>
        <w:t xml:space="preserve">What sets me apart as an Orthodontist is my unwavering dedication to continuous learning and professional growth. I regularly attend workshops and seminars on the latest advancements in orthodontic technology, such as 3D imaging and digital treatment planning, which allow me to deliver precise and efficient results. Additionally, I am proficient in utilizing modern tools like Invisalign and lingual braces to cater to patients seeking discreet or customized solutions. These skills align perfectly with the progressive healthcare environment of Pakistan Karachi, where innovation and accessibility are critical for meeting the demands of a rapidly growing population.</w:t>
      </w:r>
    </w:p>
    <w:p>
      <w:pPr>
        <w:pStyle w:val="BodyText"/>
      </w:pPr>
      <w:r>
        <w:t xml:space="preserve">Working in Pakistan Karachi has always been a goal of mine, as this vibrant city is a hub for cultural exchange and medical advancements. The unique challenges faced by patients here—ranging from limited awareness about orthodontic care to varying levels of insurance coverage—require an Orthodontist who is not only technically skilled but also adaptable and community-oriented. I have actively engaged in outreach programs in Pakistan, such as [mention specific initiatives, e.g., free dental check-ups for underprivileged children or educational campaigns on oral hygiene], which have deepened my understanding of the local healthcare landscape. These experiences have reinforced my belief that orthodontic care is not just about straightening teeth but also about empowering individuals to build confidence and lead healthier lives.</w:t>
      </w:r>
    </w:p>
    <w:p>
      <w:pPr>
        <w:pStyle w:val="BodyText"/>
      </w:pPr>
      <w:r>
        <w:t xml:space="preserve">In addition to my clinical expertise, I bring strong interpersonal skills that enable me to connect with patients of all ages and backgrounds. I understand that undergoing orthodontic treatment can be a transformative journey, and I strive to create a welcoming and supportive environment where patients feel heard and respected. My ability to communicate complex procedures in simple terms ensures that patients are well-informed about their treatment plans, fostering trust and long-term relationships. In Pakistan Karachi, where family dynamics often play a central role in healthcare decisions, I prioritize involving caregivers in the process to ensure holistic care.</w:t>
      </w:r>
    </w:p>
    <w:p>
      <w:pPr>
        <w:pStyle w:val="BodyText"/>
      </w:pPr>
      <w:r>
        <w:t xml:space="preserve">I am particularly drawn to [Clinic/Hospital Name] because of its reputation for excellence and its commitment to advancing dental healthcare in Karachi. Your focus on [mention specific value or initiative, e.g., “patient-centric care” or “community engagement”] resonates deeply with my professional philosophy. I am confident that my blend of technical proficiency, cultural awareness, and passion for orthodontics will contribute meaningfully to your team. Together, we can address the evolving needs of Karachi’s population and set new standards for orthodontic excellence in Pakistan.</w:t>
      </w:r>
    </w:p>
    <w:p>
      <w:pPr>
        <w:pStyle w:val="BodyText"/>
      </w:pPr>
      <w:r>
        <w:t xml:space="preserve">Thank you for considering my application. I would be honored to discuss how my background and vision align with the goals of [Clinic/Hospital Name]. I am available at your convenience for an interview and can be reached at [Phone Number] or [Email Address]. I look forward to the opportunity to contribute to your clinic’s success and make a lasting impact on the lives of patients in Pakistan Karac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Pakistan Karachi</dc:title>
  <dc:creator/>
  <dc:language>en</dc:language>
  <cp:keywords/>
  <dcterms:created xsi:type="dcterms:W3CDTF">2025-12-10T07:54:10Z</dcterms:created>
  <dcterms:modified xsi:type="dcterms:W3CDTF">2025-12-10T07:54:10Z</dcterms:modified>
</cp:coreProperties>
</file>

<file path=docProps/custom.xml><?xml version="1.0" encoding="utf-8"?>
<Properties xmlns="http://schemas.openxmlformats.org/officeDocument/2006/custom-properties" xmlns:vt="http://schemas.openxmlformats.org/officeDocument/2006/docPropsVTypes"/>
</file>